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9B3E2" w14:textId="4BDFCDD1" w:rsidR="00C240C4" w:rsidRDefault="00AD71FC">
      <w:pPr>
        <w:pStyle w:val="Title"/>
      </w:pPr>
      <w:r>
        <w:t xml:space="preserve">Feedback for Project Number </w:t>
      </w:r>
      <w:r w:rsidR="002844D5">
        <w:t>1</w:t>
      </w:r>
      <w:r w:rsidR="00CA7F4D">
        <w:t>9</w:t>
      </w:r>
    </w:p>
    <w:p w14:paraId="3E76A145" w14:textId="77777777" w:rsidR="00C240C4" w:rsidRDefault="00AD71FC">
      <w:pPr>
        <w:pStyle w:val="Heading2"/>
      </w:pPr>
      <w:bookmarkStart w:id="0" w:name="instructions"/>
      <w:bookmarkEnd w:id="0"/>
      <w:r>
        <w:t>Instructions</w:t>
      </w:r>
    </w:p>
    <w:p w14:paraId="6815A86F" w14:textId="77777777" w:rsidR="00C240C4" w:rsidRDefault="00AD71F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1EB9865" w14:textId="1E5C0956" w:rsidR="00C240C4" w:rsidRDefault="00AD71FC">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 xml:space="preserve">Sunday, May </w:t>
      </w:r>
      <w:r w:rsidR="002844D5">
        <w:rPr>
          <w:b/>
        </w:rPr>
        <w:t>14</w:t>
      </w:r>
      <w:r>
        <w:rPr>
          <w:b/>
        </w:rPr>
        <w:t>th at 11:59pm CST</w:t>
      </w:r>
      <w:r>
        <w:t xml:space="preserve">. For ease you can use this markdown file to fill out your responses and knit which will produce a word </w:t>
      </w:r>
      <w:r>
        <w:t>document for you.</w:t>
      </w:r>
    </w:p>
    <w:p w14:paraId="66422E02" w14:textId="77777777" w:rsidR="00C240C4" w:rsidRDefault="00AD71FC">
      <w:pPr>
        <w:pStyle w:val="Heading2"/>
      </w:pPr>
      <w:bookmarkStart w:id="1" w:name="feedback-below"/>
      <w:bookmarkEnd w:id="1"/>
      <w:r>
        <w:t>Feedback Below</w:t>
      </w:r>
    </w:p>
    <w:p w14:paraId="13EC0255" w14:textId="6E5EAF5A" w:rsidR="00C240C4" w:rsidRDefault="00AD71FC">
      <w:pPr>
        <w:pStyle w:val="FirstParagraph"/>
        <w:rPr>
          <w:b/>
        </w:rPr>
      </w:pPr>
      <w:r w:rsidRPr="002844D5">
        <w:rPr>
          <w:b/>
          <w:highlight w:val="yellow"/>
        </w:rPr>
        <w:t>What did you first notice about this project?</w:t>
      </w:r>
    </w:p>
    <w:p w14:paraId="4179FCF1" w14:textId="20AEEFA7" w:rsidR="002844D5" w:rsidRPr="002844D5" w:rsidRDefault="002844D5" w:rsidP="002844D5">
      <w:pPr>
        <w:pStyle w:val="BodyText"/>
      </w:pPr>
      <w:r>
        <w:t xml:space="preserve">This </w:t>
      </w:r>
      <w:r w:rsidR="00D77D65">
        <w:t>is a very interesting project because my father is a huge fan of NBA. I like it the moment I opened it up.</w:t>
      </w:r>
    </w:p>
    <w:p w14:paraId="6022372A" w14:textId="3C093F9B" w:rsidR="00C240C4" w:rsidRDefault="00AD71FC">
      <w:pPr>
        <w:pStyle w:val="BodyText"/>
        <w:rPr>
          <w:b/>
        </w:rPr>
      </w:pPr>
      <w:r w:rsidRPr="002844D5">
        <w:rPr>
          <w:b/>
          <w:highlight w:val="yellow"/>
        </w:rPr>
        <w:t>What was this project’s main story?</w:t>
      </w:r>
    </w:p>
    <w:p w14:paraId="49D9F294" w14:textId="233D9418" w:rsidR="002844D5" w:rsidRPr="002844D5" w:rsidRDefault="002844D5">
      <w:pPr>
        <w:pStyle w:val="BodyText"/>
        <w:rPr>
          <w:bCs/>
        </w:rPr>
      </w:pPr>
      <w:r w:rsidRPr="002844D5">
        <w:rPr>
          <w:bCs/>
        </w:rPr>
        <w:t xml:space="preserve">The main story of this project is about </w:t>
      </w:r>
      <w:proofErr w:type="gramStart"/>
      <w:r w:rsidRPr="002844D5">
        <w:rPr>
          <w:bCs/>
        </w:rPr>
        <w:t xml:space="preserve">the </w:t>
      </w:r>
      <w:r w:rsidR="00D77D65">
        <w:rPr>
          <w:bCs/>
        </w:rPr>
        <w:t xml:space="preserve"> comparison</w:t>
      </w:r>
      <w:proofErr w:type="gramEnd"/>
      <w:r w:rsidR="00D77D65">
        <w:rPr>
          <w:bCs/>
        </w:rPr>
        <w:t xml:space="preserve"> of wins and losses of NBA team players, conferences and teams.</w:t>
      </w:r>
    </w:p>
    <w:p w14:paraId="1BAB409E" w14:textId="49F8448C" w:rsidR="00C240C4" w:rsidRDefault="00AD71FC">
      <w:pPr>
        <w:pStyle w:val="BodyText"/>
        <w:rPr>
          <w:b/>
        </w:rPr>
      </w:pPr>
      <w:r w:rsidRPr="002844D5">
        <w:rPr>
          <w:b/>
          <w:highlight w:val="yellow"/>
        </w:rPr>
        <w:t>What were some areas of improvement?</w:t>
      </w:r>
    </w:p>
    <w:p w14:paraId="546A81BB" w14:textId="4CA5D620" w:rsidR="002844D5" w:rsidRPr="002844D5" w:rsidRDefault="002844D5">
      <w:pPr>
        <w:pStyle w:val="BodyText"/>
        <w:rPr>
          <w:bCs/>
        </w:rPr>
      </w:pPr>
      <w:r w:rsidRPr="002844D5">
        <w:rPr>
          <w:bCs/>
        </w:rPr>
        <w:t>I think this project is well done and the researcher provide a clear and concise story.</w:t>
      </w:r>
    </w:p>
    <w:p w14:paraId="13DAB8A1" w14:textId="1114791F" w:rsidR="00C240C4" w:rsidRDefault="00AD71FC">
      <w:pPr>
        <w:pStyle w:val="BodyText"/>
        <w:rPr>
          <w:b/>
        </w:rPr>
      </w:pPr>
      <w:r w:rsidRPr="002844D5">
        <w:rPr>
          <w:b/>
          <w:highlight w:val="yellow"/>
        </w:rPr>
        <w:t>What elements would you add to this project?</w:t>
      </w:r>
    </w:p>
    <w:p w14:paraId="59775887" w14:textId="261A86E8" w:rsidR="002844D5" w:rsidRPr="002844D5" w:rsidRDefault="002844D5">
      <w:pPr>
        <w:pStyle w:val="BodyText"/>
        <w:rPr>
          <w:bCs/>
        </w:rPr>
      </w:pPr>
      <w:r w:rsidRPr="002844D5">
        <w:rPr>
          <w:bCs/>
        </w:rPr>
        <w:t xml:space="preserve">If there are any elements needed to be added to this project, I would </w:t>
      </w:r>
      <w:r w:rsidR="00D77D65">
        <w:rPr>
          <w:bCs/>
        </w:rPr>
        <w:t xml:space="preserve">show a trend of individual players wins vs </w:t>
      </w:r>
      <w:proofErr w:type="spellStart"/>
      <w:r w:rsidR="00D77D65">
        <w:rPr>
          <w:bCs/>
        </w:rPr>
        <w:t>lossed</w:t>
      </w:r>
      <w:proofErr w:type="spellEnd"/>
      <w:r w:rsidR="00D77D65">
        <w:rPr>
          <w:bCs/>
        </w:rPr>
        <w:t xml:space="preserve"> across time and team.</w:t>
      </w:r>
    </w:p>
    <w:p w14:paraId="48E9BA0D" w14:textId="2A8469A2" w:rsidR="00C240C4" w:rsidRDefault="00AD71FC">
      <w:pPr>
        <w:pStyle w:val="BodyText"/>
        <w:rPr>
          <w:b/>
        </w:rPr>
      </w:pPr>
      <w:r w:rsidRPr="002844D5">
        <w:rPr>
          <w:b/>
          <w:highlight w:val="yellow"/>
        </w:rPr>
        <w:t>What were some successful elements of this project?</w:t>
      </w:r>
    </w:p>
    <w:p w14:paraId="34D53429" w14:textId="5B94F847" w:rsidR="002844D5" w:rsidRPr="002844D5" w:rsidRDefault="002844D5">
      <w:pPr>
        <w:pStyle w:val="BodyText"/>
        <w:rPr>
          <w:bCs/>
        </w:rPr>
      </w:pPr>
      <w:r w:rsidRPr="002844D5">
        <w:rPr>
          <w:bCs/>
        </w:rPr>
        <w:t xml:space="preserve">This project differentiates death resulted from </w:t>
      </w:r>
      <w:r w:rsidR="00D77D65">
        <w:rPr>
          <w:bCs/>
        </w:rPr>
        <w:t xml:space="preserve">comparison of wins and losses of NBA team players, </w:t>
      </w:r>
      <w:proofErr w:type="gramStart"/>
      <w:r w:rsidR="00D77D65">
        <w:rPr>
          <w:bCs/>
        </w:rPr>
        <w:t>conferences</w:t>
      </w:r>
      <w:proofErr w:type="gramEnd"/>
      <w:r w:rsidR="00D77D65">
        <w:rPr>
          <w:bCs/>
        </w:rPr>
        <w:t xml:space="preserve"> and teams.</w:t>
      </w:r>
      <w:r w:rsidRPr="002844D5">
        <w:rPr>
          <w:bCs/>
        </w:rPr>
        <w:t xml:space="preserve"> The researcher successfully did interactive tables and graphs and maps, which achieved the main goal of this project.</w:t>
      </w:r>
    </w:p>
    <w:p w14:paraId="49935C17" w14:textId="4D21D990" w:rsidR="00C240C4" w:rsidRDefault="00AD71FC">
      <w:pPr>
        <w:pStyle w:val="BodyText"/>
        <w:rPr>
          <w:b/>
        </w:rPr>
      </w:pPr>
      <w:r w:rsidRPr="002844D5">
        <w:rPr>
          <w:b/>
          <w:highlight w:val="yellow"/>
        </w:rPr>
        <w:lastRenderedPageBreak/>
        <w:t>Any oth</w:t>
      </w:r>
      <w:r w:rsidRPr="002844D5">
        <w:rPr>
          <w:b/>
          <w:highlight w:val="yellow"/>
        </w:rPr>
        <w:t>er thoughts you would like to convey to your peer?</w:t>
      </w:r>
    </w:p>
    <w:p w14:paraId="26A44C25" w14:textId="575827E5" w:rsidR="002844D5" w:rsidRPr="002844D5" w:rsidRDefault="002844D5">
      <w:pPr>
        <w:pStyle w:val="BodyText"/>
        <w:rPr>
          <w:bCs/>
        </w:rPr>
      </w:pPr>
      <w:r w:rsidRPr="002844D5">
        <w:rPr>
          <w:bCs/>
        </w:rPr>
        <w:t>Well-done. Keep your hard working and all the best.</w:t>
      </w:r>
    </w:p>
    <w:sectPr w:rsidR="002844D5" w:rsidRPr="00284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FFD8F" w14:textId="77777777" w:rsidR="00AD71FC" w:rsidRDefault="00AD71FC">
      <w:pPr>
        <w:spacing w:after="0"/>
      </w:pPr>
      <w:r>
        <w:separator/>
      </w:r>
    </w:p>
  </w:endnote>
  <w:endnote w:type="continuationSeparator" w:id="0">
    <w:p w14:paraId="395ED083" w14:textId="77777777" w:rsidR="00AD71FC" w:rsidRDefault="00AD7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218E0" w14:textId="77777777" w:rsidR="00AD71FC" w:rsidRDefault="00AD71FC">
      <w:r>
        <w:separator/>
      </w:r>
    </w:p>
  </w:footnote>
  <w:footnote w:type="continuationSeparator" w:id="0">
    <w:p w14:paraId="35645EF7" w14:textId="77777777" w:rsidR="00AD71FC" w:rsidRDefault="00AD71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F46E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26447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44D5"/>
    <w:rsid w:val="00302AE5"/>
    <w:rsid w:val="004E29B3"/>
    <w:rsid w:val="00590D07"/>
    <w:rsid w:val="00784D58"/>
    <w:rsid w:val="008D6863"/>
    <w:rsid w:val="00AD71FC"/>
    <w:rsid w:val="00B86B75"/>
    <w:rsid w:val="00BC48D5"/>
    <w:rsid w:val="00C240C4"/>
    <w:rsid w:val="00C36279"/>
    <w:rsid w:val="00CA7F4D"/>
    <w:rsid w:val="00D77D6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72B3"/>
  <w15:docId w15:val="{B5EFEFD7-073F-4FD4-BDE8-EC3C9BB47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Xiaorong Lan</dc:creator>
  <cp:lastModifiedBy>Xiaorong Lan</cp:lastModifiedBy>
  <cp:revision>2</cp:revision>
  <dcterms:created xsi:type="dcterms:W3CDTF">2021-05-14T22:04:00Z</dcterms:created>
  <dcterms:modified xsi:type="dcterms:W3CDTF">2021-05-14T22:04:00Z</dcterms:modified>
</cp:coreProperties>
</file>